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585"/>
        <w:tblW w:w="14473" w:type="dxa"/>
        <w:tblLook w:val="04A0" w:firstRow="1" w:lastRow="0" w:firstColumn="1" w:lastColumn="0" w:noHBand="0" w:noVBand="1"/>
      </w:tblPr>
      <w:tblGrid>
        <w:gridCol w:w="1591"/>
        <w:gridCol w:w="1588"/>
        <w:gridCol w:w="1585"/>
        <w:gridCol w:w="1579"/>
        <w:gridCol w:w="1581"/>
        <w:gridCol w:w="1590"/>
        <w:gridCol w:w="1587"/>
        <w:gridCol w:w="1589"/>
        <w:gridCol w:w="1783"/>
      </w:tblGrid>
      <w:tr w:rsidR="00237569" w14:paraId="2F09982A" w14:textId="77777777" w:rsidTr="00237569">
        <w:trPr>
          <w:trHeight w:val="174"/>
        </w:trPr>
        <w:tc>
          <w:tcPr>
            <w:tcW w:w="1591" w:type="dxa"/>
          </w:tcPr>
          <w:p w14:paraId="10F855BE" w14:textId="2392049B" w:rsidR="00A847B8" w:rsidRDefault="00A847B8" w:rsidP="00237569">
            <w:pPr>
              <w:jc w:val="center"/>
            </w:pPr>
            <w:r>
              <w:rPr>
                <w:rFonts w:hint="cs"/>
                <w:rtl/>
              </w:rPr>
              <w:t>هونولولو</w:t>
            </w:r>
          </w:p>
          <w:p w14:paraId="21FE0B67" w14:textId="3235DB5B" w:rsidR="00A847B8" w:rsidRDefault="00237569" w:rsidP="00237569">
            <w:pPr>
              <w:jc w:val="center"/>
            </w:pPr>
            <w:proofErr w:type="spellStart"/>
            <w:r>
              <w:t>hololo</w:t>
            </w:r>
            <w:proofErr w:type="spellEnd"/>
          </w:p>
          <w:p w14:paraId="2A083CCB" w14:textId="77777777" w:rsidR="00A847B8" w:rsidRDefault="00A847B8" w:rsidP="00237569">
            <w:pPr>
              <w:jc w:val="center"/>
            </w:pPr>
          </w:p>
        </w:tc>
        <w:tc>
          <w:tcPr>
            <w:tcW w:w="1588" w:type="dxa"/>
          </w:tcPr>
          <w:p w14:paraId="0141D6FC" w14:textId="77777777" w:rsidR="00A847B8" w:rsidRDefault="00A847B8" w:rsidP="00237569">
            <w:pPr>
              <w:jc w:val="center"/>
            </w:pPr>
            <w:r>
              <w:rPr>
                <w:rFonts w:hint="cs"/>
                <w:rtl/>
              </w:rPr>
              <w:t>شيكاغو</w:t>
            </w:r>
          </w:p>
          <w:p w14:paraId="19111170" w14:textId="3A804E78" w:rsidR="00237569" w:rsidRDefault="00237569" w:rsidP="00237569">
            <w:pPr>
              <w:jc w:val="center"/>
            </w:pPr>
            <w:r>
              <w:t xml:space="preserve">Chicago </w:t>
            </w:r>
          </w:p>
        </w:tc>
        <w:tc>
          <w:tcPr>
            <w:tcW w:w="1585" w:type="dxa"/>
          </w:tcPr>
          <w:p w14:paraId="1329A28F" w14:textId="77777777" w:rsidR="00A847B8" w:rsidRDefault="00A847B8" w:rsidP="00237569">
            <w:pPr>
              <w:jc w:val="center"/>
            </w:pPr>
            <w:r>
              <w:rPr>
                <w:rFonts w:hint="cs"/>
                <w:rtl/>
              </w:rPr>
              <w:t>تونس</w:t>
            </w:r>
          </w:p>
          <w:p w14:paraId="3ED6B96C" w14:textId="08EF54AA" w:rsidR="00237569" w:rsidRDefault="00237569" w:rsidP="00237569">
            <w:pPr>
              <w:jc w:val="center"/>
            </w:pPr>
            <w:proofErr w:type="spellStart"/>
            <w:r>
              <w:t>Tunus</w:t>
            </w:r>
            <w:proofErr w:type="spellEnd"/>
            <w:r>
              <w:t xml:space="preserve"> </w:t>
            </w:r>
          </w:p>
        </w:tc>
        <w:tc>
          <w:tcPr>
            <w:tcW w:w="1579" w:type="dxa"/>
          </w:tcPr>
          <w:p w14:paraId="6E9A6955" w14:textId="77777777" w:rsidR="00A847B8" w:rsidRDefault="00A847B8" w:rsidP="00237569">
            <w:pPr>
              <w:jc w:val="center"/>
            </w:pPr>
            <w:r>
              <w:rPr>
                <w:rFonts w:hint="cs"/>
                <w:rtl/>
              </w:rPr>
              <w:t>فينا</w:t>
            </w:r>
          </w:p>
          <w:p w14:paraId="4E9445DE" w14:textId="65341D07" w:rsidR="00237569" w:rsidRDefault="00237569" w:rsidP="00237569">
            <w:pPr>
              <w:jc w:val="center"/>
            </w:pPr>
            <w:proofErr w:type="spellStart"/>
            <w:r>
              <w:t>vienna</w:t>
            </w:r>
            <w:proofErr w:type="spellEnd"/>
          </w:p>
        </w:tc>
        <w:tc>
          <w:tcPr>
            <w:tcW w:w="1581" w:type="dxa"/>
          </w:tcPr>
          <w:p w14:paraId="32CDAC16" w14:textId="77777777" w:rsidR="00A847B8" w:rsidRDefault="00A847B8" w:rsidP="00237569">
            <w:pPr>
              <w:jc w:val="center"/>
            </w:pPr>
            <w:r>
              <w:rPr>
                <w:rFonts w:hint="cs"/>
                <w:rtl/>
              </w:rPr>
              <w:t>لندن</w:t>
            </w:r>
          </w:p>
          <w:p w14:paraId="29492320" w14:textId="2868AB01" w:rsidR="00237569" w:rsidRDefault="00237569" w:rsidP="00237569">
            <w:pPr>
              <w:jc w:val="center"/>
            </w:pPr>
            <w:proofErr w:type="spellStart"/>
            <w:r>
              <w:t>london</w:t>
            </w:r>
            <w:proofErr w:type="spellEnd"/>
          </w:p>
        </w:tc>
        <w:tc>
          <w:tcPr>
            <w:tcW w:w="1590" w:type="dxa"/>
          </w:tcPr>
          <w:p w14:paraId="37D5DC82" w14:textId="5A5459DC" w:rsidR="00A847B8" w:rsidRDefault="00237569" w:rsidP="00237569">
            <w:pPr>
              <w:jc w:val="center"/>
              <w:rPr>
                <w:rFonts w:hint="cs"/>
                <w:rtl/>
                <w:lang w:bidi="ar-MA"/>
              </w:rPr>
            </w:pPr>
            <w:r>
              <w:rPr>
                <w:rFonts w:hint="cs"/>
                <w:rtl/>
                <w:lang w:bidi="ar-MA"/>
              </w:rPr>
              <w:t>بانكوك</w:t>
            </w:r>
          </w:p>
          <w:p w14:paraId="75D5556B" w14:textId="5E1E1D47" w:rsidR="00237569" w:rsidRDefault="00237569" w:rsidP="00237569">
            <w:pPr>
              <w:jc w:val="center"/>
            </w:pPr>
            <w:proofErr w:type="spellStart"/>
            <w:r>
              <w:t>bankok</w:t>
            </w:r>
            <w:proofErr w:type="spellEnd"/>
          </w:p>
        </w:tc>
        <w:tc>
          <w:tcPr>
            <w:tcW w:w="1587" w:type="dxa"/>
          </w:tcPr>
          <w:p w14:paraId="6320DE7B" w14:textId="77777777" w:rsidR="00A847B8" w:rsidRDefault="00A847B8" w:rsidP="00237569">
            <w:pPr>
              <w:jc w:val="center"/>
            </w:pPr>
            <w:r>
              <w:rPr>
                <w:rFonts w:hint="cs"/>
                <w:rtl/>
              </w:rPr>
              <w:t>موسكو</w:t>
            </w:r>
          </w:p>
          <w:p w14:paraId="143ADF10" w14:textId="5BDF7B58" w:rsidR="00237569" w:rsidRDefault="00237569" w:rsidP="00237569">
            <w:pPr>
              <w:jc w:val="center"/>
            </w:pPr>
            <w:proofErr w:type="spellStart"/>
            <w:r>
              <w:t>musco</w:t>
            </w:r>
            <w:proofErr w:type="spellEnd"/>
          </w:p>
        </w:tc>
        <w:tc>
          <w:tcPr>
            <w:tcW w:w="1589" w:type="dxa"/>
          </w:tcPr>
          <w:p w14:paraId="39AD31A4" w14:textId="77777777" w:rsidR="00A847B8" w:rsidRDefault="00A847B8" w:rsidP="00237569">
            <w:pPr>
              <w:jc w:val="center"/>
            </w:pPr>
            <w:r>
              <w:rPr>
                <w:rFonts w:hint="cs"/>
                <w:rtl/>
              </w:rPr>
              <w:t>الرياض</w:t>
            </w:r>
          </w:p>
          <w:p w14:paraId="318C1F96" w14:textId="1235284B" w:rsidR="00237569" w:rsidRDefault="00237569" w:rsidP="00237569">
            <w:pPr>
              <w:jc w:val="center"/>
            </w:pPr>
            <w:proofErr w:type="spellStart"/>
            <w:r>
              <w:t>arriyad</w:t>
            </w:r>
            <w:proofErr w:type="spellEnd"/>
          </w:p>
        </w:tc>
        <w:tc>
          <w:tcPr>
            <w:tcW w:w="1783" w:type="dxa"/>
          </w:tcPr>
          <w:p w14:paraId="75B86D87" w14:textId="77777777" w:rsidR="00A847B8" w:rsidRDefault="00A847B8" w:rsidP="00237569">
            <w:pPr>
              <w:jc w:val="center"/>
            </w:pPr>
            <w:r>
              <w:rPr>
                <w:rFonts w:hint="cs"/>
                <w:rtl/>
              </w:rPr>
              <w:t>المدينة</w:t>
            </w:r>
          </w:p>
          <w:p w14:paraId="67A48EDD" w14:textId="453C6710" w:rsidR="00237569" w:rsidRDefault="00237569" w:rsidP="00237569">
            <w:pPr>
              <w:jc w:val="center"/>
              <w:rPr>
                <w:rtl/>
              </w:rPr>
            </w:pPr>
            <w:r>
              <w:t xml:space="preserve">City </w:t>
            </w:r>
            <w:bookmarkStart w:id="0" w:name="_GoBack"/>
            <w:bookmarkEnd w:id="0"/>
          </w:p>
        </w:tc>
      </w:tr>
      <w:tr w:rsidR="00237569" w14:paraId="7DBE7896" w14:textId="77777777" w:rsidTr="00237569">
        <w:trPr>
          <w:trHeight w:val="1634"/>
        </w:trPr>
        <w:tc>
          <w:tcPr>
            <w:tcW w:w="1591" w:type="dxa"/>
          </w:tcPr>
          <w:p w14:paraId="1E1F61F8" w14:textId="77777777" w:rsidR="00A847B8" w:rsidRDefault="00A847B8" w:rsidP="00237569"/>
        </w:tc>
        <w:tc>
          <w:tcPr>
            <w:tcW w:w="1588" w:type="dxa"/>
          </w:tcPr>
          <w:p w14:paraId="34FE3159" w14:textId="77777777" w:rsidR="00A847B8" w:rsidRDefault="00A847B8" w:rsidP="00237569"/>
        </w:tc>
        <w:tc>
          <w:tcPr>
            <w:tcW w:w="1585" w:type="dxa"/>
          </w:tcPr>
          <w:p w14:paraId="16B7FD66" w14:textId="77777777" w:rsidR="00A847B8" w:rsidRDefault="00A847B8" w:rsidP="00237569"/>
        </w:tc>
        <w:tc>
          <w:tcPr>
            <w:tcW w:w="1579" w:type="dxa"/>
          </w:tcPr>
          <w:p w14:paraId="2B80F245" w14:textId="77777777" w:rsidR="00A847B8" w:rsidRDefault="00A847B8" w:rsidP="00237569"/>
        </w:tc>
        <w:tc>
          <w:tcPr>
            <w:tcW w:w="1581" w:type="dxa"/>
          </w:tcPr>
          <w:p w14:paraId="0CDB0E19" w14:textId="77777777" w:rsidR="00A847B8" w:rsidRDefault="00A847B8" w:rsidP="00237569"/>
        </w:tc>
        <w:tc>
          <w:tcPr>
            <w:tcW w:w="1590" w:type="dxa"/>
          </w:tcPr>
          <w:p w14:paraId="4AB87E11" w14:textId="77777777" w:rsidR="00A847B8" w:rsidRDefault="00A847B8" w:rsidP="00237569"/>
        </w:tc>
        <w:tc>
          <w:tcPr>
            <w:tcW w:w="1587" w:type="dxa"/>
          </w:tcPr>
          <w:p w14:paraId="22C939BB" w14:textId="77777777" w:rsidR="00A847B8" w:rsidRDefault="00A847B8" w:rsidP="00237569"/>
        </w:tc>
        <w:tc>
          <w:tcPr>
            <w:tcW w:w="1589" w:type="dxa"/>
          </w:tcPr>
          <w:p w14:paraId="1CB86F76" w14:textId="77777777" w:rsidR="00A847B8" w:rsidRDefault="00A847B8" w:rsidP="00237569"/>
          <w:p w14:paraId="6A98C201" w14:textId="77777777" w:rsidR="00A847B8" w:rsidRDefault="00A847B8" w:rsidP="00237569"/>
          <w:p w14:paraId="01578CCA" w14:textId="77777777" w:rsidR="00A847B8" w:rsidRDefault="00A847B8" w:rsidP="00237569"/>
        </w:tc>
        <w:tc>
          <w:tcPr>
            <w:tcW w:w="1783" w:type="dxa"/>
          </w:tcPr>
          <w:p w14:paraId="16C0CE7E" w14:textId="77777777" w:rsidR="00A847B8" w:rsidRDefault="00A847B8" w:rsidP="00237569">
            <w:r>
              <w:rPr>
                <w:rFonts w:hint="cs"/>
                <w:rtl/>
              </w:rPr>
              <w:t>في الصباح</w:t>
            </w:r>
            <w:r>
              <w:rPr>
                <w:noProof/>
              </w:rPr>
              <w:drawing>
                <wp:inline distT="0" distB="0" distL="0" distR="0" wp14:anchorId="434CAF33" wp14:editId="6FEA1BB4">
                  <wp:extent cx="866775" cy="7429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C900440405[1]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775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7569" w14:paraId="68CBA58D" w14:textId="77777777" w:rsidTr="00237569">
        <w:trPr>
          <w:trHeight w:val="794"/>
        </w:trPr>
        <w:tc>
          <w:tcPr>
            <w:tcW w:w="1591" w:type="dxa"/>
          </w:tcPr>
          <w:p w14:paraId="0F24FC68" w14:textId="77777777" w:rsidR="00A847B8" w:rsidRDefault="00A847B8" w:rsidP="00237569"/>
        </w:tc>
        <w:tc>
          <w:tcPr>
            <w:tcW w:w="1588" w:type="dxa"/>
          </w:tcPr>
          <w:p w14:paraId="18F3DEDA" w14:textId="77777777" w:rsidR="00A847B8" w:rsidRDefault="00A847B8" w:rsidP="00237569"/>
        </w:tc>
        <w:tc>
          <w:tcPr>
            <w:tcW w:w="1585" w:type="dxa"/>
          </w:tcPr>
          <w:p w14:paraId="5EB90618" w14:textId="77777777" w:rsidR="00A847B8" w:rsidRDefault="00A847B8" w:rsidP="00237569"/>
        </w:tc>
        <w:tc>
          <w:tcPr>
            <w:tcW w:w="1579" w:type="dxa"/>
          </w:tcPr>
          <w:p w14:paraId="7B2BA9B2" w14:textId="77777777" w:rsidR="00A847B8" w:rsidRDefault="00A847B8" w:rsidP="00237569"/>
        </w:tc>
        <w:tc>
          <w:tcPr>
            <w:tcW w:w="1581" w:type="dxa"/>
          </w:tcPr>
          <w:p w14:paraId="551A0FD8" w14:textId="77777777" w:rsidR="00A847B8" w:rsidRDefault="00A847B8" w:rsidP="00237569"/>
        </w:tc>
        <w:tc>
          <w:tcPr>
            <w:tcW w:w="1590" w:type="dxa"/>
          </w:tcPr>
          <w:p w14:paraId="63DEA6CF" w14:textId="77777777" w:rsidR="00A847B8" w:rsidRDefault="00A847B8" w:rsidP="00237569"/>
        </w:tc>
        <w:tc>
          <w:tcPr>
            <w:tcW w:w="1587" w:type="dxa"/>
          </w:tcPr>
          <w:p w14:paraId="6FB24F21" w14:textId="77777777" w:rsidR="00A847B8" w:rsidRDefault="00A847B8" w:rsidP="00237569"/>
        </w:tc>
        <w:tc>
          <w:tcPr>
            <w:tcW w:w="1589" w:type="dxa"/>
          </w:tcPr>
          <w:p w14:paraId="26928F77" w14:textId="77777777" w:rsidR="00A847B8" w:rsidRDefault="00A847B8" w:rsidP="00237569"/>
        </w:tc>
        <w:tc>
          <w:tcPr>
            <w:tcW w:w="1783" w:type="dxa"/>
          </w:tcPr>
          <w:p w14:paraId="5F96800D" w14:textId="77777777" w:rsidR="00A847B8" w:rsidRDefault="00A847B8" w:rsidP="00237569">
            <w:r>
              <w:rPr>
                <w:rFonts w:hint="cs"/>
                <w:rtl/>
              </w:rPr>
              <w:t>في المساء</w:t>
            </w:r>
          </w:p>
          <w:p w14:paraId="4D4F4CA5" w14:textId="77777777" w:rsidR="00A847B8" w:rsidRDefault="00A847B8" w:rsidP="00237569"/>
          <w:p w14:paraId="763C39E5" w14:textId="77777777" w:rsidR="00A847B8" w:rsidRDefault="00A847B8" w:rsidP="00237569">
            <w:r>
              <w:rPr>
                <w:noProof/>
              </w:rPr>
              <w:drawing>
                <wp:inline distT="0" distB="0" distL="0" distR="0" wp14:anchorId="0335C2FA" wp14:editId="588DB337">
                  <wp:extent cx="866775" cy="717177"/>
                  <wp:effectExtent l="0" t="0" r="0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C900282968[1].WMF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4744" cy="740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C795D4" w14:textId="77777777" w:rsidR="00A847B8" w:rsidRDefault="00A847B8" w:rsidP="00237569"/>
        </w:tc>
      </w:tr>
    </w:tbl>
    <w:p w14:paraId="679B139F" w14:textId="72D85B88" w:rsidR="00237569" w:rsidRDefault="00A847B8" w:rsidP="00486545">
      <w:r>
        <w:t xml:space="preserve">Interpretive </w:t>
      </w:r>
      <w:r w:rsidR="00486545">
        <w:t>listening a</w:t>
      </w:r>
      <w:r>
        <w:t>ctivity</w:t>
      </w:r>
      <w:r w:rsidR="00486545">
        <w:t xml:space="preserve"> </w:t>
      </w:r>
      <w:proofErr w:type="gramStart"/>
      <w:r w:rsidR="00486545">
        <w:t xml:space="preserve">sheet </w:t>
      </w:r>
      <w:r>
        <w:t>:</w:t>
      </w:r>
      <w:proofErr w:type="gramEnd"/>
      <w:r>
        <w:t xml:space="preserve"> weather</w:t>
      </w:r>
    </w:p>
    <w:p w14:paraId="44AB2AE5" w14:textId="77777777" w:rsidR="00237569" w:rsidRPr="00237569" w:rsidRDefault="00237569" w:rsidP="00237569"/>
    <w:p w14:paraId="18748F0A" w14:textId="77777777" w:rsidR="00237569" w:rsidRDefault="00237569" w:rsidP="00237569"/>
    <w:p w14:paraId="042A7DA9" w14:textId="02A1619D" w:rsidR="00237569" w:rsidRDefault="00237569" w:rsidP="00237569"/>
    <w:p w14:paraId="01B31BC3" w14:textId="77777777" w:rsidR="00237569" w:rsidRPr="00237569" w:rsidRDefault="00237569" w:rsidP="00237569"/>
    <w:p w14:paraId="4594133D" w14:textId="77777777" w:rsidR="00237569" w:rsidRPr="00237569" w:rsidRDefault="00237569" w:rsidP="00237569"/>
    <w:p w14:paraId="58E7E190" w14:textId="77777777" w:rsidR="00237569" w:rsidRPr="00237569" w:rsidRDefault="00237569" w:rsidP="00237569"/>
    <w:p w14:paraId="73E3E881" w14:textId="77777777" w:rsidR="00237569" w:rsidRPr="00237569" w:rsidRDefault="00237569" w:rsidP="00237569"/>
    <w:p w14:paraId="1B68DE22" w14:textId="77777777" w:rsidR="00237569" w:rsidRPr="00237569" w:rsidRDefault="00237569" w:rsidP="00237569"/>
    <w:p w14:paraId="273B4C9D" w14:textId="77777777" w:rsidR="00237569" w:rsidRPr="00237569" w:rsidRDefault="00237569" w:rsidP="00237569"/>
    <w:p w14:paraId="22DD76C1" w14:textId="77777777" w:rsidR="00237569" w:rsidRPr="00237569" w:rsidRDefault="00237569" w:rsidP="00237569"/>
    <w:p w14:paraId="10AAFDBB" w14:textId="77777777" w:rsidR="00237569" w:rsidRPr="00237569" w:rsidRDefault="00237569" w:rsidP="00237569"/>
    <w:p w14:paraId="713C68AA" w14:textId="25217C51" w:rsidR="004C591A" w:rsidRPr="00237569" w:rsidRDefault="004C591A" w:rsidP="00237569"/>
    <w:sectPr w:rsidR="004C591A" w:rsidRPr="00237569" w:rsidSect="00237569">
      <w:pgSz w:w="15840" w:h="12240" w:orient="landscape"/>
      <w:pgMar w:top="90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zYwNjQ2N7I0MTdX0lEKTi0uzszPAykwrAUA/otNkiwAAAA="/>
  </w:docVars>
  <w:rsids>
    <w:rsidRoot w:val="00A847B8"/>
    <w:rsid w:val="00237569"/>
    <w:rsid w:val="00486545"/>
    <w:rsid w:val="004C591A"/>
    <w:rsid w:val="00A84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D7E5D"/>
  <w15:chartTrackingRefBased/>
  <w15:docId w15:val="{3F47E3DF-F380-4C02-B440-00199DABD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47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WM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</dc:creator>
  <cp:keywords/>
  <dc:description/>
  <cp:lastModifiedBy>ABDALLAH EL MOUDEN</cp:lastModifiedBy>
  <cp:revision>3</cp:revision>
  <dcterms:created xsi:type="dcterms:W3CDTF">2014-10-11T17:24:00Z</dcterms:created>
  <dcterms:modified xsi:type="dcterms:W3CDTF">2018-02-27T02:51:00Z</dcterms:modified>
</cp:coreProperties>
</file>